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21D0D" w14:textId="16F53BB4" w:rsidR="00FA4B16" w:rsidRDefault="003A592D" w:rsidP="00431BC2">
      <w:pPr>
        <w:ind w:firstLine="0"/>
        <w:jc w:val="center"/>
        <w:rPr>
          <w:sz w:val="20"/>
          <w:szCs w:val="20"/>
        </w:rPr>
      </w:pPr>
      <w:r w:rsidRPr="006E5B62">
        <w:rPr>
          <w:noProof/>
          <w:sz w:val="20"/>
          <w:szCs w:val="20"/>
        </w:rPr>
        <w:drawing>
          <wp:inline distT="0" distB="0" distL="0" distR="0" wp14:anchorId="3564CC01" wp14:editId="0ADF796D">
            <wp:extent cx="1934153" cy="15473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153" cy="154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3DDC" w14:textId="36DFCA31" w:rsidR="00FA4B16" w:rsidRDefault="003A3092" w:rsidP="00AF204D">
      <w:pPr>
        <w:ind w:firstLine="0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Cover Reveal</w:t>
      </w:r>
      <w:r w:rsidR="00AF204D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Announcement!</w:t>
      </w:r>
    </w:p>
    <w:p w14:paraId="31059339" w14:textId="77777777" w:rsidR="00AF204D" w:rsidRDefault="00AF204D" w:rsidP="0013724B">
      <w:pPr>
        <w:ind w:firstLine="0"/>
        <w:jc w:val="both"/>
        <w:rPr>
          <w:sz w:val="20"/>
          <w:szCs w:val="20"/>
        </w:rPr>
      </w:pPr>
    </w:p>
    <w:p w14:paraId="1F884074" w14:textId="3C58BF01" w:rsidR="00AF204D" w:rsidRDefault="00AF204D" w:rsidP="0024456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grats on having your new book</w:t>
      </w:r>
      <w:r w:rsidR="003A3092">
        <w:rPr>
          <w:rFonts w:ascii="Times New Roman" w:hAnsi="Times New Roman" w:cs="Times New Roman"/>
        </w:rPr>
        <w:t xml:space="preserve"> cover ready to share with </w:t>
      </w:r>
      <w:r w:rsidR="00C473D6">
        <w:rPr>
          <w:rFonts w:ascii="Times New Roman" w:hAnsi="Times New Roman" w:cs="Times New Roman"/>
        </w:rPr>
        <w:t xml:space="preserve">the rest of </w:t>
      </w:r>
      <w:r w:rsidR="003A3092">
        <w:rPr>
          <w:rFonts w:ascii="Times New Roman" w:hAnsi="Times New Roman" w:cs="Times New Roman"/>
        </w:rPr>
        <w:t>the reading world</w:t>
      </w:r>
      <w:r>
        <w:rPr>
          <w:rFonts w:ascii="Times New Roman" w:hAnsi="Times New Roman" w:cs="Times New Roman"/>
        </w:rPr>
        <w:t xml:space="preserve">! </w:t>
      </w:r>
      <w:proofErr w:type="gramStart"/>
      <w:r>
        <w:rPr>
          <w:rFonts w:ascii="Times New Roman" w:hAnsi="Times New Roman" w:cs="Times New Roman"/>
        </w:rPr>
        <w:t>In order to</w:t>
      </w:r>
      <w:proofErr w:type="gramEnd"/>
      <w:r>
        <w:rPr>
          <w:rFonts w:ascii="Times New Roman" w:hAnsi="Times New Roman" w:cs="Times New Roman"/>
        </w:rPr>
        <w:t xml:space="preserve"> have your blog post published, please provide the following materials and </w:t>
      </w:r>
      <w:r w:rsidRPr="00AF204D">
        <w:rPr>
          <w:rFonts w:ascii="Times New Roman" w:hAnsi="Times New Roman" w:cs="Times New Roman"/>
          <w:b/>
          <w:bCs/>
        </w:rPr>
        <w:t xml:space="preserve">select </w:t>
      </w:r>
      <w:r>
        <w:rPr>
          <w:rFonts w:ascii="Times New Roman" w:hAnsi="Times New Roman" w:cs="Times New Roman"/>
          <w:b/>
        </w:rPr>
        <w:t>three</w:t>
      </w:r>
      <w:r w:rsidR="009C2C77" w:rsidRPr="002927C8">
        <w:rPr>
          <w:rFonts w:ascii="Times New Roman" w:hAnsi="Times New Roman" w:cs="Times New Roman"/>
          <w:b/>
        </w:rPr>
        <w:t xml:space="preserve"> out of the following </w:t>
      </w:r>
      <w:r w:rsidR="003448D0">
        <w:rPr>
          <w:rFonts w:ascii="Times New Roman" w:hAnsi="Times New Roman" w:cs="Times New Roman"/>
          <w:b/>
        </w:rPr>
        <w:t>twelve</w:t>
      </w:r>
      <w:r w:rsidR="009C2C77" w:rsidRPr="002927C8">
        <w:rPr>
          <w:rFonts w:ascii="Times New Roman" w:hAnsi="Times New Roman" w:cs="Times New Roman"/>
          <w:b/>
        </w:rPr>
        <w:t xml:space="preserve"> questions to answer</w:t>
      </w:r>
      <w:r>
        <w:rPr>
          <w:rFonts w:ascii="Times New Roman" w:hAnsi="Times New Roman" w:cs="Times New Roman"/>
          <w:b/>
        </w:rPr>
        <w:t xml:space="preserve"> from the next page</w:t>
      </w:r>
      <w:r w:rsidR="009C2C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9C2C77">
        <w:rPr>
          <w:rFonts w:ascii="Times New Roman" w:hAnsi="Times New Roman" w:cs="Times New Roman"/>
        </w:rPr>
        <w:t xml:space="preserve">this will </w:t>
      </w:r>
      <w:r>
        <w:rPr>
          <w:rFonts w:ascii="Times New Roman" w:hAnsi="Times New Roman" w:cs="Times New Roman"/>
        </w:rPr>
        <w:t>serve as the bulk of the text)</w:t>
      </w:r>
      <w:r w:rsidR="009C2C77">
        <w:rPr>
          <w:rFonts w:ascii="Times New Roman" w:hAnsi="Times New Roman" w:cs="Times New Roman"/>
        </w:rPr>
        <w:t xml:space="preserve">. Remember to have fun </w:t>
      </w:r>
      <w:r>
        <w:rPr>
          <w:rFonts w:ascii="Times New Roman" w:hAnsi="Times New Roman" w:cs="Times New Roman"/>
        </w:rPr>
        <w:t xml:space="preserve">with your </w:t>
      </w:r>
      <w:r w:rsidR="009C2C77">
        <w:rPr>
          <w:rFonts w:ascii="Times New Roman" w:hAnsi="Times New Roman" w:cs="Times New Roman"/>
        </w:rPr>
        <w:t>responses</w:t>
      </w:r>
      <w:r>
        <w:rPr>
          <w:rFonts w:ascii="Times New Roman" w:hAnsi="Times New Roman" w:cs="Times New Roman"/>
        </w:rPr>
        <w:t>!</w:t>
      </w:r>
      <w:r w:rsidR="009C2C77">
        <w:rPr>
          <w:rFonts w:ascii="Times New Roman" w:hAnsi="Times New Roman" w:cs="Times New Roman"/>
        </w:rPr>
        <w:t xml:space="preserve"> </w:t>
      </w:r>
    </w:p>
    <w:p w14:paraId="07DFE3C0" w14:textId="77777777" w:rsidR="00AF204D" w:rsidRDefault="00AF204D" w:rsidP="0024456C">
      <w:pPr>
        <w:pStyle w:val="NoSpacing"/>
        <w:rPr>
          <w:rFonts w:ascii="Times New Roman" w:hAnsi="Times New Roman" w:cs="Times New Roman"/>
        </w:rPr>
      </w:pPr>
    </w:p>
    <w:p w14:paraId="310F5B1F" w14:textId="1D120481" w:rsidR="009E46AB" w:rsidRDefault="00AF204D" w:rsidP="00AF204D">
      <w:pPr>
        <w:pStyle w:val="NoSpacing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  <w:r w:rsidR="009C2C77">
        <w:rPr>
          <w:rFonts w:ascii="Times New Roman" w:hAnsi="Times New Roman" w:cs="Times New Roman"/>
        </w:rPr>
        <w:t>While there is no word limit,</w:t>
      </w:r>
      <w:r w:rsidR="00F04E3C">
        <w:rPr>
          <w:rFonts w:ascii="Times New Roman" w:hAnsi="Times New Roman" w:cs="Times New Roman"/>
        </w:rPr>
        <w:t xml:space="preserve"> please keep in mind that readers may be viewing this on a mobile device.</w:t>
      </w:r>
    </w:p>
    <w:p w14:paraId="798851DC" w14:textId="77777777" w:rsidR="00F04E3C" w:rsidRDefault="00F04E3C" w:rsidP="0024456C">
      <w:pPr>
        <w:pStyle w:val="NoSpacing"/>
        <w:rPr>
          <w:rFonts w:ascii="Times New Roman" w:hAnsi="Times New Roman" w:cs="Times New Roman"/>
        </w:rPr>
      </w:pPr>
    </w:p>
    <w:p w14:paraId="7DB94F64" w14:textId="11F8A505" w:rsidR="00F04E3C" w:rsidRPr="00AF204D" w:rsidRDefault="00AF204D" w:rsidP="0024456C">
      <w:pPr>
        <w:pStyle w:val="NoSpacing"/>
        <w:rPr>
          <w:rFonts w:ascii="Times New Roman" w:hAnsi="Times New Roman" w:cs="Times New Roman"/>
          <w:b/>
          <w:bCs/>
          <w:color w:val="C00000"/>
        </w:rPr>
      </w:pPr>
      <w:r w:rsidRPr="00AF204D">
        <w:rPr>
          <w:rFonts w:ascii="Times New Roman" w:hAnsi="Times New Roman" w:cs="Times New Roman"/>
          <w:b/>
          <w:bCs/>
          <w:color w:val="C00000"/>
        </w:rPr>
        <w:t>I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n addition to </w:t>
      </w:r>
      <w:r w:rsidRPr="00AF204D">
        <w:rPr>
          <w:rFonts w:ascii="Times New Roman" w:hAnsi="Times New Roman" w:cs="Times New Roman"/>
          <w:b/>
          <w:bCs/>
          <w:color w:val="C00000"/>
        </w:rPr>
        <w:t>answering three of the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 questions,</w:t>
      </w:r>
      <w:r w:rsidRPr="00AF204D">
        <w:rPr>
          <w:rFonts w:ascii="Times New Roman" w:hAnsi="Times New Roman" w:cs="Times New Roman"/>
          <w:b/>
          <w:bCs/>
          <w:color w:val="C00000"/>
        </w:rPr>
        <w:t xml:space="preserve"> please also send back </w:t>
      </w:r>
      <w:r>
        <w:rPr>
          <w:rFonts w:ascii="Times New Roman" w:hAnsi="Times New Roman" w:cs="Times New Roman"/>
          <w:b/>
          <w:bCs/>
          <w:color w:val="C00000"/>
        </w:rPr>
        <w:t>the following</w:t>
      </w:r>
      <w:r w:rsidRPr="00AF204D">
        <w:rPr>
          <w:rFonts w:ascii="Times New Roman" w:hAnsi="Times New Roman" w:cs="Times New Roman"/>
          <w:b/>
          <w:bCs/>
          <w:color w:val="C00000"/>
        </w:rPr>
        <w:t xml:space="preserve"> information within this word document</w:t>
      </w:r>
      <w:r>
        <w:rPr>
          <w:rFonts w:ascii="Times New Roman" w:hAnsi="Times New Roman" w:cs="Times New Roman"/>
          <w:b/>
          <w:bCs/>
          <w:color w:val="C00000"/>
        </w:rPr>
        <w:t>:</w:t>
      </w:r>
      <w:r w:rsidR="00F04E3C" w:rsidRPr="00AF204D">
        <w:rPr>
          <w:rFonts w:ascii="Times New Roman" w:hAnsi="Times New Roman" w:cs="Times New Roman"/>
          <w:b/>
          <w:bCs/>
          <w:color w:val="C00000"/>
        </w:rPr>
        <w:t xml:space="preserve"> </w:t>
      </w:r>
    </w:p>
    <w:p w14:paraId="6A1C1E6A" w14:textId="77777777" w:rsidR="002927C8" w:rsidRPr="00AF204D" w:rsidRDefault="002927C8" w:rsidP="002927C8">
      <w:pPr>
        <w:pStyle w:val="NoSpacing"/>
        <w:ind w:firstLine="0"/>
        <w:rPr>
          <w:rFonts w:ascii="Times New Roman" w:hAnsi="Times New Roman" w:cs="Times New Roman"/>
          <w:b/>
          <w:color w:val="C00000"/>
        </w:rPr>
      </w:pPr>
    </w:p>
    <w:p w14:paraId="46101019" w14:textId="63DC8DFF" w:rsidR="00166ADC" w:rsidRDefault="00AF204D" w:rsidP="00166AD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>Image of the Book Cover (</w:t>
      </w:r>
      <w:r w:rsidR="00F04E3C" w:rsidRPr="00AF204D">
        <w:rPr>
          <w:rFonts w:ascii="Times New Roman" w:hAnsi="Times New Roman" w:cs="Times New Roman"/>
          <w:b/>
          <w:color w:val="C00000"/>
        </w:rPr>
        <w:t xml:space="preserve">.jpg </w:t>
      </w:r>
      <w:r w:rsidR="002927C8" w:rsidRPr="00AF204D">
        <w:rPr>
          <w:rFonts w:ascii="Times New Roman" w:hAnsi="Times New Roman" w:cs="Times New Roman"/>
          <w:b/>
          <w:color w:val="C00000"/>
        </w:rPr>
        <w:t>or .</w:t>
      </w:r>
      <w:proofErr w:type="spellStart"/>
      <w:r w:rsidR="002927C8" w:rsidRPr="00AF204D">
        <w:rPr>
          <w:rFonts w:ascii="Times New Roman" w:hAnsi="Times New Roman" w:cs="Times New Roman"/>
          <w:b/>
          <w:color w:val="C00000"/>
        </w:rPr>
        <w:t>png</w:t>
      </w:r>
      <w:proofErr w:type="spellEnd"/>
      <w:r w:rsidR="002927C8" w:rsidRPr="00AF204D">
        <w:rPr>
          <w:rFonts w:ascii="Times New Roman" w:hAnsi="Times New Roman" w:cs="Times New Roman"/>
          <w:b/>
          <w:color w:val="C00000"/>
        </w:rPr>
        <w:t xml:space="preserve"> f</w:t>
      </w:r>
      <w:r w:rsidRPr="00AF204D">
        <w:rPr>
          <w:rFonts w:ascii="Times New Roman" w:hAnsi="Times New Roman" w:cs="Times New Roman"/>
          <w:b/>
          <w:color w:val="C00000"/>
        </w:rPr>
        <w:t>ile f</w:t>
      </w:r>
      <w:r w:rsidR="002927C8" w:rsidRPr="00AF204D">
        <w:rPr>
          <w:rFonts w:ascii="Times New Roman" w:hAnsi="Times New Roman" w:cs="Times New Roman"/>
          <w:b/>
          <w:color w:val="C00000"/>
        </w:rPr>
        <w:t>ormat</w:t>
      </w:r>
      <w:r w:rsidRPr="00AF204D">
        <w:rPr>
          <w:rFonts w:ascii="Times New Roman" w:hAnsi="Times New Roman" w:cs="Times New Roman"/>
          <w:b/>
          <w:color w:val="C00000"/>
        </w:rPr>
        <w:t xml:space="preserve"> – can be attached to </w:t>
      </w:r>
      <w:r w:rsidR="00166ADC">
        <w:rPr>
          <w:rFonts w:ascii="Times New Roman" w:hAnsi="Times New Roman" w:cs="Times New Roman"/>
          <w:b/>
          <w:color w:val="C00000"/>
        </w:rPr>
        <w:t xml:space="preserve">the </w:t>
      </w:r>
      <w:r w:rsidRPr="00AF204D">
        <w:rPr>
          <w:rFonts w:ascii="Times New Roman" w:hAnsi="Times New Roman" w:cs="Times New Roman"/>
          <w:b/>
          <w:color w:val="C00000"/>
        </w:rPr>
        <w:t>email if preferred</w:t>
      </w:r>
      <w:r w:rsidR="00166ADC">
        <w:rPr>
          <w:rFonts w:ascii="Times New Roman" w:hAnsi="Times New Roman" w:cs="Times New Roman"/>
          <w:b/>
          <w:color w:val="C00000"/>
        </w:rPr>
        <w:t>)</w:t>
      </w:r>
    </w:p>
    <w:p w14:paraId="26E530C4" w14:textId="77777777" w:rsidR="00166ADC" w:rsidRDefault="00166ADC" w:rsidP="00166ADC">
      <w:pPr>
        <w:pStyle w:val="NoSpacing"/>
        <w:ind w:left="720" w:firstLine="0"/>
        <w:rPr>
          <w:rFonts w:ascii="Times New Roman" w:hAnsi="Times New Roman" w:cs="Times New Roman"/>
          <w:b/>
          <w:color w:val="C00000"/>
        </w:rPr>
      </w:pPr>
    </w:p>
    <w:p w14:paraId="166FDF4B" w14:textId="7A0A71E2" w:rsidR="00166ADC" w:rsidRPr="00166ADC" w:rsidRDefault="00166ADC" w:rsidP="00166AD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Author Image (if different from what is on our website – can be attached to the email if preferred)</w:t>
      </w:r>
    </w:p>
    <w:p w14:paraId="53C7AE56" w14:textId="77777777" w:rsidR="002927C8" w:rsidRPr="00AF204D" w:rsidRDefault="002927C8" w:rsidP="002927C8">
      <w:pPr>
        <w:pStyle w:val="NoSpacing"/>
        <w:ind w:left="720" w:firstLine="0"/>
        <w:rPr>
          <w:rFonts w:ascii="Times New Roman" w:hAnsi="Times New Roman" w:cs="Times New Roman"/>
          <w:b/>
          <w:color w:val="C00000"/>
        </w:rPr>
      </w:pPr>
    </w:p>
    <w:p w14:paraId="5E209CE4" w14:textId="240AF7AE" w:rsidR="00F04E3C" w:rsidRPr="00AF204D" w:rsidRDefault="00F04E3C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>A short bio</w:t>
      </w:r>
      <w:r w:rsidR="002927C8" w:rsidRPr="00AF204D">
        <w:rPr>
          <w:rFonts w:ascii="Times New Roman" w:hAnsi="Times New Roman" w:cs="Times New Roman"/>
          <w:b/>
          <w:color w:val="C00000"/>
        </w:rPr>
        <w:t xml:space="preserve"> (</w:t>
      </w:r>
      <w:r w:rsidRPr="00AF204D">
        <w:rPr>
          <w:rFonts w:ascii="Times New Roman" w:hAnsi="Times New Roman" w:cs="Times New Roman"/>
          <w:b/>
          <w:color w:val="C00000"/>
        </w:rPr>
        <w:t>1</w:t>
      </w:r>
      <w:r w:rsidR="003448D0">
        <w:rPr>
          <w:rFonts w:ascii="Times New Roman" w:hAnsi="Times New Roman" w:cs="Times New Roman"/>
          <w:b/>
          <w:color w:val="C00000"/>
        </w:rPr>
        <w:t>5</w:t>
      </w:r>
      <w:r w:rsidRPr="00AF204D">
        <w:rPr>
          <w:rFonts w:ascii="Times New Roman" w:hAnsi="Times New Roman" w:cs="Times New Roman"/>
          <w:b/>
          <w:color w:val="C00000"/>
        </w:rPr>
        <w:t xml:space="preserve">0 </w:t>
      </w:r>
      <w:r w:rsidR="002927C8" w:rsidRPr="00AF204D">
        <w:rPr>
          <w:rFonts w:ascii="Times New Roman" w:hAnsi="Times New Roman" w:cs="Times New Roman"/>
          <w:b/>
          <w:color w:val="C00000"/>
        </w:rPr>
        <w:t>words or less</w:t>
      </w:r>
      <w:r w:rsidR="003448D0">
        <w:rPr>
          <w:rFonts w:ascii="Times New Roman" w:hAnsi="Times New Roman" w:cs="Times New Roman"/>
          <w:b/>
          <w:color w:val="C00000"/>
        </w:rPr>
        <w:t xml:space="preserve"> – if different from what is already on the website)</w:t>
      </w:r>
    </w:p>
    <w:p w14:paraId="1C911592" w14:textId="77777777" w:rsidR="002927C8" w:rsidRPr="003A3092" w:rsidRDefault="002927C8" w:rsidP="003A3092">
      <w:pPr>
        <w:ind w:firstLine="0"/>
        <w:rPr>
          <w:rFonts w:ascii="Times New Roman" w:hAnsi="Times New Roman" w:cs="Times New Roman"/>
          <w:b/>
          <w:color w:val="C00000"/>
        </w:rPr>
      </w:pPr>
    </w:p>
    <w:p w14:paraId="04DFE642" w14:textId="56A82E32" w:rsidR="002927C8" w:rsidRDefault="002927C8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 w:rsidRPr="00AF204D">
        <w:rPr>
          <w:rFonts w:ascii="Times New Roman" w:hAnsi="Times New Roman" w:cs="Times New Roman"/>
          <w:b/>
          <w:color w:val="C00000"/>
        </w:rPr>
        <w:t xml:space="preserve">Back </w:t>
      </w:r>
      <w:r w:rsidR="00AF204D" w:rsidRPr="00AF204D">
        <w:rPr>
          <w:rFonts w:ascii="Times New Roman" w:hAnsi="Times New Roman" w:cs="Times New Roman"/>
          <w:b/>
          <w:color w:val="C00000"/>
        </w:rPr>
        <w:t>blurb</w:t>
      </w:r>
      <w:r w:rsidRPr="00AF204D">
        <w:rPr>
          <w:rFonts w:ascii="Times New Roman" w:hAnsi="Times New Roman" w:cs="Times New Roman"/>
          <w:b/>
          <w:color w:val="C00000"/>
        </w:rPr>
        <w:t xml:space="preserve"> of your </w:t>
      </w:r>
      <w:r w:rsidR="00AF204D" w:rsidRPr="00AF204D">
        <w:rPr>
          <w:rFonts w:ascii="Times New Roman" w:hAnsi="Times New Roman" w:cs="Times New Roman"/>
          <w:b/>
          <w:color w:val="C00000"/>
        </w:rPr>
        <w:t xml:space="preserve">new </w:t>
      </w:r>
      <w:r w:rsidRPr="00AF204D">
        <w:rPr>
          <w:rFonts w:ascii="Times New Roman" w:hAnsi="Times New Roman" w:cs="Times New Roman"/>
          <w:b/>
          <w:color w:val="C00000"/>
        </w:rPr>
        <w:t>book</w:t>
      </w:r>
      <w:r w:rsidR="003A3092">
        <w:rPr>
          <w:rFonts w:ascii="Times New Roman" w:hAnsi="Times New Roman" w:cs="Times New Roman"/>
          <w:b/>
          <w:color w:val="C00000"/>
        </w:rPr>
        <w:t xml:space="preserve"> (if you have it finished)</w:t>
      </w:r>
    </w:p>
    <w:p w14:paraId="5BCBC34B" w14:textId="77777777" w:rsidR="00A94C50" w:rsidRDefault="00A94C50" w:rsidP="00A94C50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5300ABCD" w14:textId="7C4CEEAD" w:rsidR="00A94C50" w:rsidRDefault="00A94C50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Day you would like your blog post to be published</w:t>
      </w:r>
    </w:p>
    <w:p w14:paraId="59F5692B" w14:textId="77777777" w:rsidR="003A3092" w:rsidRDefault="003A3092" w:rsidP="003A3092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7FBEE8C9" w14:textId="5CCDA7B8" w:rsidR="003A3092" w:rsidRDefault="003A3092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Day your book will be released (or month)</w:t>
      </w:r>
    </w:p>
    <w:p w14:paraId="34438829" w14:textId="77777777" w:rsidR="00D86133" w:rsidRDefault="00D86133" w:rsidP="00D86133">
      <w:pPr>
        <w:pStyle w:val="ListParagraph"/>
        <w:rPr>
          <w:rFonts w:ascii="Times New Roman" w:hAnsi="Times New Roman" w:cs="Times New Roman"/>
          <w:b/>
          <w:color w:val="C00000"/>
        </w:rPr>
      </w:pPr>
    </w:p>
    <w:p w14:paraId="656A2613" w14:textId="66501F5E" w:rsidR="00D86133" w:rsidRPr="00AF204D" w:rsidRDefault="00D86133" w:rsidP="002927C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One silly fact about you (example: I </w:t>
      </w:r>
      <w:proofErr w:type="gramStart"/>
      <w:r>
        <w:rPr>
          <w:rFonts w:ascii="Times New Roman" w:hAnsi="Times New Roman" w:cs="Times New Roman"/>
          <w:b/>
          <w:color w:val="C00000"/>
        </w:rPr>
        <w:t>don’t</w:t>
      </w:r>
      <w:proofErr w:type="gramEnd"/>
      <w:r>
        <w:rPr>
          <w:rFonts w:ascii="Times New Roman" w:hAnsi="Times New Roman" w:cs="Times New Roman"/>
          <w:b/>
          <w:color w:val="C00000"/>
        </w:rPr>
        <w:t xml:space="preserve"> eat the crust on a peanut butter and jelly sandwich.)</w:t>
      </w:r>
    </w:p>
    <w:p w14:paraId="78797B57" w14:textId="77777777" w:rsidR="00FF2A5E" w:rsidRPr="00E54449" w:rsidRDefault="00FF2A5E" w:rsidP="0013724B">
      <w:pPr>
        <w:ind w:firstLine="0"/>
        <w:jc w:val="both"/>
        <w:rPr>
          <w:b/>
          <w:bCs/>
        </w:rPr>
      </w:pPr>
    </w:p>
    <w:p w14:paraId="56F01F54" w14:textId="43F4CA33" w:rsidR="00FF2A5E" w:rsidRPr="00E54449" w:rsidRDefault="00E54449" w:rsidP="00E54449">
      <w:pPr>
        <w:ind w:firstLine="0"/>
        <w:jc w:val="center"/>
        <w:rPr>
          <w:rFonts w:ascii="Times New Roman" w:hAnsi="Times New Roman" w:cs="Times New Roman"/>
          <w:b/>
          <w:bCs/>
        </w:rPr>
      </w:pPr>
      <w:r w:rsidRPr="00E54449">
        <w:rPr>
          <w:rFonts w:ascii="Times New Roman" w:hAnsi="Times New Roman" w:cs="Times New Roman"/>
          <w:b/>
          <w:bCs/>
        </w:rPr>
        <w:t>Questions are continued onto the following page.</w:t>
      </w:r>
    </w:p>
    <w:p w14:paraId="4AE4EC30" w14:textId="77777777" w:rsidR="00166ADC" w:rsidRDefault="00166ADC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</w:p>
    <w:p w14:paraId="33055C9D" w14:textId="77777777" w:rsidR="00C339A3" w:rsidRDefault="00C339A3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</w:p>
    <w:p w14:paraId="6914671F" w14:textId="1BEECB99" w:rsidR="00FF2A5E" w:rsidRPr="00FF2A5E" w:rsidRDefault="00FF2A5E" w:rsidP="00FF2A5E">
      <w:pPr>
        <w:pStyle w:val="NormalWeb"/>
        <w:spacing w:before="240" w:beforeAutospacing="0" w:after="240" w:afterAutospacing="0"/>
        <w:rPr>
          <w:b/>
          <w:color w:val="000000"/>
          <w:sz w:val="28"/>
          <w:szCs w:val="28"/>
          <w:u w:val="single"/>
        </w:rPr>
      </w:pPr>
      <w:r w:rsidRPr="00FF2A5E">
        <w:rPr>
          <w:b/>
          <w:color w:val="000000"/>
          <w:sz w:val="28"/>
          <w:szCs w:val="28"/>
          <w:u w:val="single"/>
        </w:rPr>
        <w:t>Questions:</w:t>
      </w:r>
    </w:p>
    <w:p w14:paraId="293C66C8" w14:textId="644ED0A2" w:rsidR="00FF2A5E" w:rsidRPr="00FF2A5E" w:rsidRDefault="00FF2A5E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 w:rsidRPr="00FF2A5E">
        <w:rPr>
          <w:color w:val="000000"/>
          <w:sz w:val="28"/>
          <w:szCs w:val="28"/>
        </w:rPr>
        <w:t>Wh</w:t>
      </w:r>
      <w:r w:rsidR="00C339A3">
        <w:rPr>
          <w:color w:val="000000"/>
          <w:sz w:val="28"/>
          <w:szCs w:val="28"/>
        </w:rPr>
        <w:t>y did you pick this color scheme for your new cover</w:t>
      </w:r>
      <w:r w:rsidRPr="00FF2A5E">
        <w:rPr>
          <w:color w:val="000000"/>
          <w:sz w:val="28"/>
          <w:szCs w:val="28"/>
        </w:rPr>
        <w:t>?</w:t>
      </w:r>
      <w:r w:rsidR="00C339A3">
        <w:rPr>
          <w:color w:val="000000"/>
          <w:sz w:val="28"/>
          <w:szCs w:val="28"/>
        </w:rPr>
        <w:t xml:space="preserve"> (If you </w:t>
      </w:r>
      <w:proofErr w:type="gramStart"/>
      <w:r w:rsidR="00C339A3">
        <w:rPr>
          <w:color w:val="000000"/>
          <w:sz w:val="28"/>
          <w:szCs w:val="28"/>
        </w:rPr>
        <w:t>didn’t</w:t>
      </w:r>
      <w:proofErr w:type="gramEnd"/>
      <w:r w:rsidR="00C339A3">
        <w:rPr>
          <w:color w:val="000000"/>
          <w:sz w:val="28"/>
          <w:szCs w:val="28"/>
        </w:rPr>
        <w:t xml:space="preserve"> have a say in the matter, tell us what you like about the colors)</w:t>
      </w:r>
    </w:p>
    <w:p w14:paraId="0D3FDDE0" w14:textId="57F05344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How does the front cover relate to your storyline</w:t>
      </w:r>
      <w:r w:rsidR="00FF2A5E" w:rsidRPr="00FF2A5E">
        <w:rPr>
          <w:color w:val="000000"/>
          <w:sz w:val="28"/>
          <w:szCs w:val="28"/>
        </w:rPr>
        <w:t>?</w:t>
      </w:r>
    </w:p>
    <w:p w14:paraId="662F9E55" w14:textId="1BA7CEE1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Is this book a first in a new series</w:t>
      </w:r>
      <w:r w:rsidR="00FF2A5E" w:rsidRPr="00FF2A5E">
        <w:rPr>
          <w:color w:val="000000"/>
          <w:sz w:val="28"/>
          <w:szCs w:val="28"/>
        </w:rPr>
        <w:t>?</w:t>
      </w:r>
      <w:r>
        <w:rPr>
          <w:color w:val="000000"/>
          <w:sz w:val="28"/>
          <w:szCs w:val="28"/>
        </w:rPr>
        <w:t xml:space="preserve"> (If so, please give us a short introduction </w:t>
      </w:r>
      <w:r w:rsidR="00C339A3">
        <w:rPr>
          <w:color w:val="000000"/>
          <w:sz w:val="28"/>
          <w:szCs w:val="28"/>
        </w:rPr>
        <w:t>to what readers can expect</w:t>
      </w:r>
      <w:r>
        <w:rPr>
          <w:color w:val="000000"/>
          <w:sz w:val="28"/>
          <w:szCs w:val="28"/>
        </w:rPr>
        <w:t>.)</w:t>
      </w:r>
    </w:p>
    <w:p w14:paraId="4BDA196A" w14:textId="5AF3E741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What size will your book be</w:t>
      </w:r>
      <w:r w:rsidR="003448D0">
        <w:rPr>
          <w:color w:val="000000"/>
          <w:sz w:val="28"/>
          <w:szCs w:val="28"/>
        </w:rPr>
        <w:t>?</w:t>
      </w:r>
      <w:r>
        <w:rPr>
          <w:color w:val="000000"/>
          <w:sz w:val="28"/>
          <w:szCs w:val="28"/>
        </w:rPr>
        <w:t xml:space="preserve"> (mass market, trade paperback, hardcover)</w:t>
      </w:r>
    </w:p>
    <w:p w14:paraId="090DDEFD" w14:textId="7EFE3947" w:rsidR="00FF2A5E" w:rsidRPr="00FF2A5E" w:rsidRDefault="000E1284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sz w:val="28"/>
          <w:szCs w:val="28"/>
        </w:rPr>
        <w:t>Describe to us the setting of your upcoming mystery.</w:t>
      </w:r>
    </w:p>
    <w:p w14:paraId="74303D77" w14:textId="7B16BE1F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oes this book belong to a series? (If so, please describe a little)</w:t>
      </w:r>
    </w:p>
    <w:p w14:paraId="79B2E8DA" w14:textId="7B8295CA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What makes your main character so relatable</w:t>
      </w:r>
      <w:r w:rsidR="00FF2A5E" w:rsidRPr="00FF2A5E">
        <w:rPr>
          <w:color w:val="000000"/>
          <w:sz w:val="28"/>
          <w:szCs w:val="28"/>
        </w:rPr>
        <w:t>?</w:t>
      </w:r>
    </w:p>
    <w:p w14:paraId="5F9BDF51" w14:textId="11023F6C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If your main character would read a book, what kind would she/he read?</w:t>
      </w:r>
      <w:r w:rsidR="00FF2A5E" w:rsidRPr="00FF2A5E">
        <w:rPr>
          <w:color w:val="000000"/>
          <w:sz w:val="28"/>
          <w:szCs w:val="28"/>
        </w:rPr>
        <w:t> </w:t>
      </w:r>
    </w:p>
    <w:p w14:paraId="79D30475" w14:textId="38CA666D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o</w:t>
      </w:r>
      <w:r w:rsidR="00C339A3">
        <w:rPr>
          <w:color w:val="000000"/>
          <w:sz w:val="28"/>
          <w:szCs w:val="28"/>
        </w:rPr>
        <w:t>es your front cover include any animals</w:t>
      </w:r>
      <w:r w:rsidR="00FF2A5E" w:rsidRPr="00FF2A5E">
        <w:rPr>
          <w:color w:val="000000"/>
          <w:sz w:val="28"/>
          <w:szCs w:val="28"/>
        </w:rPr>
        <w:t xml:space="preserve">? </w:t>
      </w:r>
      <w:r>
        <w:rPr>
          <w:color w:val="000000"/>
          <w:sz w:val="28"/>
          <w:szCs w:val="28"/>
        </w:rPr>
        <w:t xml:space="preserve">(Please tell us more </w:t>
      </w:r>
      <w:r w:rsidR="00C339A3">
        <w:rPr>
          <w:color w:val="000000"/>
          <w:sz w:val="28"/>
          <w:szCs w:val="28"/>
        </w:rPr>
        <w:t>about the</w:t>
      </w:r>
      <w:r w:rsidR="000E1284">
        <w:rPr>
          <w:color w:val="000000"/>
          <w:sz w:val="28"/>
          <w:szCs w:val="28"/>
        </w:rPr>
        <w:t>ir</w:t>
      </w:r>
      <w:r w:rsidR="00C339A3">
        <w:rPr>
          <w:color w:val="000000"/>
          <w:sz w:val="28"/>
          <w:szCs w:val="28"/>
        </w:rPr>
        <w:t xml:space="preserve"> part in the mystery</w:t>
      </w:r>
      <w:r>
        <w:rPr>
          <w:color w:val="000000"/>
          <w:sz w:val="28"/>
          <w:szCs w:val="28"/>
        </w:rPr>
        <w:t xml:space="preserve">) </w:t>
      </w:r>
    </w:p>
    <w:p w14:paraId="2F5EFB22" w14:textId="4BA03497" w:rsidR="00FF2A5E" w:rsidRPr="00FF2A5E" w:rsidRDefault="003448D0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Does your book take place in Pennsylvania</w:t>
      </w:r>
      <w:r w:rsidR="00FF2A5E">
        <w:rPr>
          <w:color w:val="000000"/>
          <w:sz w:val="28"/>
          <w:szCs w:val="28"/>
        </w:rPr>
        <w:t>? (</w:t>
      </w:r>
      <w:r>
        <w:rPr>
          <w:color w:val="000000"/>
          <w:sz w:val="28"/>
          <w:szCs w:val="28"/>
        </w:rPr>
        <w:t>If so, please describe a little</w:t>
      </w:r>
      <w:r w:rsidR="00FF2A5E" w:rsidRPr="00FF2A5E">
        <w:rPr>
          <w:color w:val="000000"/>
          <w:sz w:val="28"/>
          <w:szCs w:val="28"/>
        </w:rPr>
        <w:t>)</w:t>
      </w:r>
    </w:p>
    <w:p w14:paraId="69D5204A" w14:textId="698F63A5" w:rsidR="00FF2A5E" w:rsidRPr="00FF2A5E" w:rsidRDefault="00C339A3" w:rsidP="00FF2A5E">
      <w:pPr>
        <w:pStyle w:val="NormalWeb"/>
        <w:spacing w:before="240" w:beforeAutospacing="0" w:after="240" w:afterAutospacing="0"/>
        <w:rPr>
          <w:sz w:val="28"/>
          <w:szCs w:val="28"/>
        </w:rPr>
      </w:pPr>
      <w:r>
        <w:rPr>
          <w:color w:val="000000"/>
          <w:sz w:val="28"/>
          <w:szCs w:val="28"/>
        </w:rPr>
        <w:t>Is this the first time this story has been published, or is this a reprint</w:t>
      </w:r>
      <w:r w:rsidR="00FF2A5E" w:rsidRPr="00FF2A5E">
        <w:rPr>
          <w:color w:val="000000"/>
          <w:sz w:val="28"/>
          <w:szCs w:val="28"/>
        </w:rPr>
        <w:t>?</w:t>
      </w:r>
      <w:r>
        <w:rPr>
          <w:color w:val="000000"/>
          <w:sz w:val="28"/>
          <w:szCs w:val="28"/>
        </w:rPr>
        <w:t xml:space="preserve"> (Meaning that you are republishing them after reacquiring your rights, or that this is a trade or mass market version and was previously printed in a hardcover with different artwork)</w:t>
      </w:r>
    </w:p>
    <w:p w14:paraId="0233BC02" w14:textId="77B95495" w:rsidR="00166ADC" w:rsidRDefault="00C339A3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do you find eye-catching in a front cover and how did that influence your decisions when commissioning/creating your own</w:t>
      </w:r>
      <w:r w:rsidR="00FF2A5E" w:rsidRPr="00FF2A5E">
        <w:rPr>
          <w:color w:val="000000"/>
          <w:sz w:val="28"/>
          <w:szCs w:val="28"/>
        </w:rPr>
        <w:t>?</w:t>
      </w:r>
      <w:r w:rsidR="00166ADC">
        <w:rPr>
          <w:color w:val="000000"/>
          <w:sz w:val="28"/>
          <w:szCs w:val="28"/>
        </w:rPr>
        <w:t xml:space="preserve"> </w:t>
      </w:r>
    </w:p>
    <w:p w14:paraId="0C3B43F3" w14:textId="77777777" w:rsidR="00166ADC" w:rsidRDefault="00166ADC" w:rsidP="00166ADC">
      <w:pPr>
        <w:pStyle w:val="NormalWeb"/>
        <w:spacing w:before="240" w:beforeAutospacing="0" w:after="240" w:afterAutospacing="0"/>
        <w:rPr>
          <w:color w:val="000000"/>
          <w:sz w:val="28"/>
          <w:szCs w:val="28"/>
        </w:rPr>
      </w:pPr>
    </w:p>
    <w:p w14:paraId="008C5F1E" w14:textId="4103230A" w:rsid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r w:rsidRPr="00166ADC">
        <w:rPr>
          <w:b/>
          <w:bCs/>
          <w:color w:val="000000"/>
          <w:sz w:val="28"/>
          <w:szCs w:val="28"/>
        </w:rPr>
        <w:t>Upon completion, please email the document and all images to</w:t>
      </w:r>
      <w:r>
        <w:rPr>
          <w:b/>
          <w:bCs/>
          <w:color w:val="000000"/>
          <w:sz w:val="28"/>
          <w:szCs w:val="28"/>
        </w:rPr>
        <w:t>:</w:t>
      </w:r>
    </w:p>
    <w:p w14:paraId="0809F874" w14:textId="22BC7AD9" w:rsid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hyperlink r:id="rId8" w:history="1">
        <w:r w:rsidRPr="000110C9">
          <w:rPr>
            <w:rStyle w:val="Hyperlink"/>
            <w:b/>
            <w:bCs/>
            <w:sz w:val="28"/>
            <w:szCs w:val="28"/>
          </w:rPr>
          <w:t>pacozymysterywriters@gmail.com</w:t>
        </w:r>
      </w:hyperlink>
    </w:p>
    <w:p w14:paraId="454CA246" w14:textId="77777777" w:rsid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</w:p>
    <w:p w14:paraId="1CF29F57" w14:textId="0C081580" w:rsidR="00166ADC" w:rsidRPr="00166ADC" w:rsidRDefault="00166ADC" w:rsidP="00166ADC">
      <w:pPr>
        <w:pStyle w:val="NormalWeb"/>
        <w:spacing w:before="240" w:beforeAutospacing="0" w:after="240" w:afterAutospacing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For the “Subject Line” of the email: (</w:t>
      </w:r>
      <w:r w:rsidR="00C339A3">
        <w:rPr>
          <w:b/>
          <w:bCs/>
          <w:color w:val="000000"/>
          <w:sz w:val="28"/>
          <w:szCs w:val="28"/>
        </w:rPr>
        <w:t>Cover Reveal</w:t>
      </w:r>
      <w:r>
        <w:rPr>
          <w:b/>
          <w:bCs/>
          <w:color w:val="000000"/>
          <w:sz w:val="28"/>
          <w:szCs w:val="28"/>
        </w:rPr>
        <w:t xml:space="preserve"> Blog – </w:t>
      </w:r>
      <w:r w:rsidRPr="00166ADC">
        <w:rPr>
          <w:b/>
          <w:bCs/>
          <w:color w:val="C00000"/>
          <w:sz w:val="28"/>
          <w:szCs w:val="28"/>
        </w:rPr>
        <w:t>Date to be Published</w:t>
      </w:r>
      <w:r>
        <w:rPr>
          <w:b/>
          <w:bCs/>
          <w:color w:val="000000"/>
          <w:sz w:val="28"/>
          <w:szCs w:val="28"/>
        </w:rPr>
        <w:t>) Thanks!</w:t>
      </w:r>
    </w:p>
    <w:sectPr w:rsidR="00166ADC" w:rsidRPr="00166ADC" w:rsidSect="00431BC2">
      <w:pgSz w:w="12240" w:h="15840"/>
      <w:pgMar w:top="720" w:right="1440" w:bottom="720" w:left="1440" w:header="144" w:footer="14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6AC51" w14:textId="77777777" w:rsidR="004A1503" w:rsidRDefault="004A1503" w:rsidP="003A592D">
      <w:pPr>
        <w:spacing w:line="240" w:lineRule="auto"/>
      </w:pPr>
      <w:r>
        <w:separator/>
      </w:r>
    </w:p>
  </w:endnote>
  <w:endnote w:type="continuationSeparator" w:id="0">
    <w:p w14:paraId="039E6B5E" w14:textId="77777777" w:rsidR="004A1503" w:rsidRDefault="004A1503" w:rsidP="003A59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avio Small Capitals">
    <w:altName w:val="Times New Roman"/>
    <w:panose1 w:val="00000000000000000000"/>
    <w:charset w:val="00"/>
    <w:family w:val="roman"/>
    <w:notTrueType/>
    <w:pitch w:val="variable"/>
    <w:sig w:usb0="00000001" w:usb1="5000005A" w:usb2="1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5F0154" w14:textId="77777777" w:rsidR="004A1503" w:rsidRDefault="004A1503" w:rsidP="003A592D">
      <w:pPr>
        <w:spacing w:line="240" w:lineRule="auto"/>
      </w:pPr>
      <w:r>
        <w:separator/>
      </w:r>
    </w:p>
  </w:footnote>
  <w:footnote w:type="continuationSeparator" w:id="0">
    <w:p w14:paraId="29498B55" w14:textId="77777777" w:rsidR="004A1503" w:rsidRDefault="004A1503" w:rsidP="003A592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01700"/>
    <w:multiLevelType w:val="hybridMultilevel"/>
    <w:tmpl w:val="B82ABDC8"/>
    <w:lvl w:ilvl="0" w:tplc="D624DF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202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DQzNTU1MDMwsLBU0lEKTi0uzszPAykwMq0FADytv+YtAAAA"/>
  </w:docVars>
  <w:rsids>
    <w:rsidRoot w:val="003A592D"/>
    <w:rsid w:val="00007342"/>
    <w:rsid w:val="00015BC3"/>
    <w:rsid w:val="0002391C"/>
    <w:rsid w:val="00032C84"/>
    <w:rsid w:val="00041578"/>
    <w:rsid w:val="00047AE9"/>
    <w:rsid w:val="000527A4"/>
    <w:rsid w:val="00053A5F"/>
    <w:rsid w:val="0005768C"/>
    <w:rsid w:val="00062EC7"/>
    <w:rsid w:val="000756E3"/>
    <w:rsid w:val="0008067C"/>
    <w:rsid w:val="00080F61"/>
    <w:rsid w:val="000B227E"/>
    <w:rsid w:val="000C3682"/>
    <w:rsid w:val="000C5CF9"/>
    <w:rsid w:val="000C763E"/>
    <w:rsid w:val="000E1284"/>
    <w:rsid w:val="000F5A31"/>
    <w:rsid w:val="00113136"/>
    <w:rsid w:val="0012480B"/>
    <w:rsid w:val="001316D4"/>
    <w:rsid w:val="0013724B"/>
    <w:rsid w:val="00161288"/>
    <w:rsid w:val="00166ADC"/>
    <w:rsid w:val="00190A62"/>
    <w:rsid w:val="001C74BB"/>
    <w:rsid w:val="001D0F04"/>
    <w:rsid w:val="001D4D3A"/>
    <w:rsid w:val="001F50F7"/>
    <w:rsid w:val="00204711"/>
    <w:rsid w:val="00215EB5"/>
    <w:rsid w:val="00227601"/>
    <w:rsid w:val="00232314"/>
    <w:rsid w:val="00240F98"/>
    <w:rsid w:val="0024456C"/>
    <w:rsid w:val="00260FF6"/>
    <w:rsid w:val="002611A6"/>
    <w:rsid w:val="00262F0A"/>
    <w:rsid w:val="00264288"/>
    <w:rsid w:val="00281D89"/>
    <w:rsid w:val="00287178"/>
    <w:rsid w:val="002927C8"/>
    <w:rsid w:val="002A259E"/>
    <w:rsid w:val="002A6CB0"/>
    <w:rsid w:val="002A7419"/>
    <w:rsid w:val="002D4A6A"/>
    <w:rsid w:val="002D69E4"/>
    <w:rsid w:val="002F4E09"/>
    <w:rsid w:val="00311CA9"/>
    <w:rsid w:val="00320B71"/>
    <w:rsid w:val="00333BD7"/>
    <w:rsid w:val="00337BC3"/>
    <w:rsid w:val="003448D0"/>
    <w:rsid w:val="0034671F"/>
    <w:rsid w:val="0035756B"/>
    <w:rsid w:val="00362760"/>
    <w:rsid w:val="00365C5B"/>
    <w:rsid w:val="00367EE2"/>
    <w:rsid w:val="00384331"/>
    <w:rsid w:val="003A3092"/>
    <w:rsid w:val="003A592D"/>
    <w:rsid w:val="003B105E"/>
    <w:rsid w:val="003B17BB"/>
    <w:rsid w:val="003B426D"/>
    <w:rsid w:val="003B43F4"/>
    <w:rsid w:val="003B474C"/>
    <w:rsid w:val="003C1246"/>
    <w:rsid w:val="003C185D"/>
    <w:rsid w:val="003D5241"/>
    <w:rsid w:val="003E5211"/>
    <w:rsid w:val="003F21D2"/>
    <w:rsid w:val="00431BC2"/>
    <w:rsid w:val="00434988"/>
    <w:rsid w:val="00437267"/>
    <w:rsid w:val="00440E35"/>
    <w:rsid w:val="00446F81"/>
    <w:rsid w:val="00455106"/>
    <w:rsid w:val="00460205"/>
    <w:rsid w:val="004635B9"/>
    <w:rsid w:val="00463B89"/>
    <w:rsid w:val="00484F95"/>
    <w:rsid w:val="00495320"/>
    <w:rsid w:val="0049539C"/>
    <w:rsid w:val="004A1503"/>
    <w:rsid w:val="004A4952"/>
    <w:rsid w:val="004A6BCE"/>
    <w:rsid w:val="004B1BA3"/>
    <w:rsid w:val="004E5023"/>
    <w:rsid w:val="004E7DCA"/>
    <w:rsid w:val="0050347C"/>
    <w:rsid w:val="005174BE"/>
    <w:rsid w:val="00531638"/>
    <w:rsid w:val="005330B4"/>
    <w:rsid w:val="005475DC"/>
    <w:rsid w:val="00550870"/>
    <w:rsid w:val="00562AD8"/>
    <w:rsid w:val="0057119A"/>
    <w:rsid w:val="00574E31"/>
    <w:rsid w:val="005923FE"/>
    <w:rsid w:val="005A1B7A"/>
    <w:rsid w:val="005B1ED2"/>
    <w:rsid w:val="005B270F"/>
    <w:rsid w:val="005E4548"/>
    <w:rsid w:val="005E691A"/>
    <w:rsid w:val="005F38CE"/>
    <w:rsid w:val="005F3B6D"/>
    <w:rsid w:val="006164EC"/>
    <w:rsid w:val="0062232E"/>
    <w:rsid w:val="0063308D"/>
    <w:rsid w:val="00646099"/>
    <w:rsid w:val="00646CC1"/>
    <w:rsid w:val="00655E2E"/>
    <w:rsid w:val="00660221"/>
    <w:rsid w:val="0066385F"/>
    <w:rsid w:val="00670789"/>
    <w:rsid w:val="00674289"/>
    <w:rsid w:val="00681B8A"/>
    <w:rsid w:val="0068495A"/>
    <w:rsid w:val="006A0AC4"/>
    <w:rsid w:val="006A1D79"/>
    <w:rsid w:val="006B62EA"/>
    <w:rsid w:val="006E5B62"/>
    <w:rsid w:val="006F0895"/>
    <w:rsid w:val="007126B6"/>
    <w:rsid w:val="00722454"/>
    <w:rsid w:val="007239CF"/>
    <w:rsid w:val="00745EBD"/>
    <w:rsid w:val="00746B2C"/>
    <w:rsid w:val="0075228C"/>
    <w:rsid w:val="00760514"/>
    <w:rsid w:val="00762CB8"/>
    <w:rsid w:val="00776639"/>
    <w:rsid w:val="007850BA"/>
    <w:rsid w:val="007854A7"/>
    <w:rsid w:val="00790D9F"/>
    <w:rsid w:val="007A095E"/>
    <w:rsid w:val="007B3CD8"/>
    <w:rsid w:val="007D0730"/>
    <w:rsid w:val="007D36B6"/>
    <w:rsid w:val="007E169F"/>
    <w:rsid w:val="007E283C"/>
    <w:rsid w:val="00813B2A"/>
    <w:rsid w:val="008208BD"/>
    <w:rsid w:val="00836FF3"/>
    <w:rsid w:val="008407E9"/>
    <w:rsid w:val="008409A8"/>
    <w:rsid w:val="008602B2"/>
    <w:rsid w:val="008849E0"/>
    <w:rsid w:val="008929BC"/>
    <w:rsid w:val="008C12D1"/>
    <w:rsid w:val="008D1429"/>
    <w:rsid w:val="008E6277"/>
    <w:rsid w:val="008F2A49"/>
    <w:rsid w:val="008F2CD9"/>
    <w:rsid w:val="00907AA3"/>
    <w:rsid w:val="00913C4D"/>
    <w:rsid w:val="009173B5"/>
    <w:rsid w:val="00921315"/>
    <w:rsid w:val="00921B3F"/>
    <w:rsid w:val="009319DE"/>
    <w:rsid w:val="009368A2"/>
    <w:rsid w:val="00941EC0"/>
    <w:rsid w:val="009503C1"/>
    <w:rsid w:val="00953474"/>
    <w:rsid w:val="009567F3"/>
    <w:rsid w:val="00963983"/>
    <w:rsid w:val="00963FFA"/>
    <w:rsid w:val="00965D94"/>
    <w:rsid w:val="0098086A"/>
    <w:rsid w:val="009A0E8C"/>
    <w:rsid w:val="009A319E"/>
    <w:rsid w:val="009B13E9"/>
    <w:rsid w:val="009B531C"/>
    <w:rsid w:val="009C2C77"/>
    <w:rsid w:val="009C48C2"/>
    <w:rsid w:val="009D7B39"/>
    <w:rsid w:val="009E46AB"/>
    <w:rsid w:val="00A201B7"/>
    <w:rsid w:val="00A2363B"/>
    <w:rsid w:val="00A26A3F"/>
    <w:rsid w:val="00A43209"/>
    <w:rsid w:val="00A51227"/>
    <w:rsid w:val="00A516FA"/>
    <w:rsid w:val="00A605B3"/>
    <w:rsid w:val="00A766AA"/>
    <w:rsid w:val="00A86CA8"/>
    <w:rsid w:val="00A94C50"/>
    <w:rsid w:val="00A956A8"/>
    <w:rsid w:val="00AB46C4"/>
    <w:rsid w:val="00AC2865"/>
    <w:rsid w:val="00AE026D"/>
    <w:rsid w:val="00AE3026"/>
    <w:rsid w:val="00AF05B1"/>
    <w:rsid w:val="00AF204D"/>
    <w:rsid w:val="00AF2952"/>
    <w:rsid w:val="00B00DAA"/>
    <w:rsid w:val="00B0735D"/>
    <w:rsid w:val="00B2786D"/>
    <w:rsid w:val="00B27A88"/>
    <w:rsid w:val="00B32C86"/>
    <w:rsid w:val="00B3548E"/>
    <w:rsid w:val="00B35E1D"/>
    <w:rsid w:val="00B71C00"/>
    <w:rsid w:val="00B83308"/>
    <w:rsid w:val="00B90F23"/>
    <w:rsid w:val="00B91BB1"/>
    <w:rsid w:val="00BA220A"/>
    <w:rsid w:val="00BA598F"/>
    <w:rsid w:val="00BB6973"/>
    <w:rsid w:val="00BE172C"/>
    <w:rsid w:val="00C11DDE"/>
    <w:rsid w:val="00C142D0"/>
    <w:rsid w:val="00C24C08"/>
    <w:rsid w:val="00C32C2B"/>
    <w:rsid w:val="00C339A3"/>
    <w:rsid w:val="00C370E6"/>
    <w:rsid w:val="00C473D6"/>
    <w:rsid w:val="00C57D63"/>
    <w:rsid w:val="00C60DB8"/>
    <w:rsid w:val="00C64083"/>
    <w:rsid w:val="00C65D25"/>
    <w:rsid w:val="00C67CF5"/>
    <w:rsid w:val="00C73FA8"/>
    <w:rsid w:val="00C815F5"/>
    <w:rsid w:val="00C96A1F"/>
    <w:rsid w:val="00CD16FD"/>
    <w:rsid w:val="00CD5FE0"/>
    <w:rsid w:val="00D02393"/>
    <w:rsid w:val="00D047FF"/>
    <w:rsid w:val="00D0755E"/>
    <w:rsid w:val="00D16287"/>
    <w:rsid w:val="00D219DF"/>
    <w:rsid w:val="00D36C53"/>
    <w:rsid w:val="00D5331D"/>
    <w:rsid w:val="00D86133"/>
    <w:rsid w:val="00DC4AAB"/>
    <w:rsid w:val="00DD2F41"/>
    <w:rsid w:val="00DD680A"/>
    <w:rsid w:val="00DE2A42"/>
    <w:rsid w:val="00DF73CA"/>
    <w:rsid w:val="00E07F92"/>
    <w:rsid w:val="00E10C0E"/>
    <w:rsid w:val="00E21FA1"/>
    <w:rsid w:val="00E54449"/>
    <w:rsid w:val="00E57C59"/>
    <w:rsid w:val="00E607EE"/>
    <w:rsid w:val="00E61525"/>
    <w:rsid w:val="00E637EA"/>
    <w:rsid w:val="00E875AC"/>
    <w:rsid w:val="00EA10AE"/>
    <w:rsid w:val="00EB7274"/>
    <w:rsid w:val="00ED11F7"/>
    <w:rsid w:val="00EE1EE1"/>
    <w:rsid w:val="00EE5AFA"/>
    <w:rsid w:val="00F04E3C"/>
    <w:rsid w:val="00F12179"/>
    <w:rsid w:val="00F269F7"/>
    <w:rsid w:val="00F34B1C"/>
    <w:rsid w:val="00F50DAF"/>
    <w:rsid w:val="00F94AF0"/>
    <w:rsid w:val="00FA4B16"/>
    <w:rsid w:val="00FE2370"/>
    <w:rsid w:val="00FE4940"/>
    <w:rsid w:val="00FF2A5E"/>
    <w:rsid w:val="00FF3FE4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A5CAA3"/>
  <w15:docId w15:val="{48F2D833-9D54-4EEC-84DE-7D7D91F15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" w:eastAsiaTheme="minorHAnsi" w:hAnsi="Segoe U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B6D"/>
    <w:pPr>
      <w:widowControl w:val="0"/>
      <w:spacing w:after="0"/>
      <w:ind w:firstLine="720"/>
    </w:pPr>
    <w:rPr>
      <w:rFonts w:cs="Segoe UI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1B8A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uiPriority w:val="39"/>
    <w:rsid w:val="00BB6973"/>
    <w:pPr>
      <w:tabs>
        <w:tab w:val="left" w:leader="dot" w:pos="7938"/>
        <w:tab w:val="right" w:pos="8505"/>
      </w:tabs>
      <w:spacing w:after="180" w:line="240" w:lineRule="auto"/>
    </w:pPr>
    <w:rPr>
      <w:rFonts w:ascii="Palatino Linotype" w:eastAsia="Times New Roman" w:hAnsi="Palatino Linotype" w:cs="Times New Roman"/>
      <w:szCs w:val="20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81B8A"/>
    <w:rPr>
      <w:rFonts w:eastAsiaTheme="majorEastAsia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81B8A"/>
    <w:pPr>
      <w:spacing w:line="240" w:lineRule="auto"/>
      <w:contextualSpacing/>
    </w:pPr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1B8A"/>
    <w:rPr>
      <w:rFonts w:ascii="Anavio Small Capitals" w:eastAsiaTheme="majorEastAsia" w:hAnsi="Anavio Small Capitals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681B8A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81B8A"/>
    <w:rPr>
      <w:rFonts w:ascii="Anavio Small Capitals" w:eastAsiaTheme="minorEastAsia" w:hAnsi="Anavio Small Capitals" w:cstheme="majorBidi"/>
      <w:color w:val="5A5A5A" w:themeColor="text1" w:themeTint="A5"/>
      <w:spacing w:val="15"/>
      <w:kern w:val="28"/>
      <w:sz w:val="40"/>
      <w:szCs w:val="56"/>
    </w:rPr>
  </w:style>
  <w:style w:type="paragraph" w:customStyle="1" w:styleId="CourtofMysteryBookTitle">
    <w:name w:val="Court of Mystery Book Title"/>
    <w:basedOn w:val="Normal"/>
    <w:autoRedefine/>
    <w:qFormat/>
    <w:rsid w:val="00760514"/>
    <w:pPr>
      <w:spacing w:line="240" w:lineRule="auto"/>
      <w:ind w:firstLine="0"/>
      <w:jc w:val="center"/>
    </w:pPr>
    <w:rPr>
      <w:rFonts w:ascii="Palatino Linotype" w:eastAsia="Times New Roman" w:hAnsi="Palatino Linotype" w:cs="Times New Roman"/>
      <w:i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92D"/>
    <w:rPr>
      <w:rFonts w:cs="Segoe UI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3A592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92D"/>
    <w:rPr>
      <w:rFonts w:cs="Segoe UI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56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5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4456C"/>
    <w:pPr>
      <w:widowControl w:val="0"/>
      <w:spacing w:after="0" w:line="240" w:lineRule="auto"/>
      <w:ind w:firstLine="720"/>
    </w:pPr>
    <w:rPr>
      <w:rFonts w:cs="Segoe UI"/>
      <w:sz w:val="28"/>
      <w:szCs w:val="28"/>
    </w:rPr>
  </w:style>
  <w:style w:type="paragraph" w:styleId="ListParagraph">
    <w:name w:val="List Paragraph"/>
    <w:basedOn w:val="Normal"/>
    <w:uiPriority w:val="34"/>
    <w:qFormat/>
    <w:rsid w:val="002927C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F2A5E"/>
    <w:pPr>
      <w:widowControl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6A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cozymysterywriter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Burr</dc:creator>
  <cp:lastModifiedBy>Sarah Ickes</cp:lastModifiedBy>
  <cp:revision>4</cp:revision>
  <cp:lastPrinted>2024-06-28T04:53:00Z</cp:lastPrinted>
  <dcterms:created xsi:type="dcterms:W3CDTF">2025-06-20T18:32:00Z</dcterms:created>
  <dcterms:modified xsi:type="dcterms:W3CDTF">2025-06-20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b2d62f00d0964305eaf68dec00d4e16a738d9d10c1e2498a61883e1fd28158</vt:lpwstr>
  </property>
</Properties>
</file>